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3C58" w:rsidRDefault="0063469E" w:rsidP="0063469E">
      <w:pPr>
        <w:ind w:left="-630"/>
      </w:pPr>
      <w:r>
        <w:rPr>
          <w:noProof/>
          <w:color w:val="1F497D"/>
        </w:rPr>
        <w:drawing>
          <wp:inline distT="0" distB="0" distL="0" distR="0">
            <wp:extent cx="6502399" cy="4876800"/>
            <wp:effectExtent l="0" t="0" r="0" b="0"/>
            <wp:docPr id="1" name="Picture 1" descr="cid:image002.png@01D5E1B4.C1A449B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2.png@01D5E1B4.C1A449B0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8871" cy="4881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73C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Dc3tTQwM7GwNDVU0lEKTi0uzszPAykwrAUA0KMKGCwAAAA="/>
  </w:docVars>
  <w:rsids>
    <w:rsidRoot w:val="0063469E"/>
    <w:rsid w:val="0063469E"/>
    <w:rsid w:val="00973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1673B1-154E-436A-96E7-7F7178365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image002.png@01D5E1B4.C1A449B0" TargetMode="Externa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HA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ser, Tracy</dc:creator>
  <cp:keywords/>
  <dc:description/>
  <cp:lastModifiedBy>Fraser, Tracy</cp:lastModifiedBy>
  <cp:revision>1</cp:revision>
  <dcterms:created xsi:type="dcterms:W3CDTF">2020-02-12T19:02:00Z</dcterms:created>
  <dcterms:modified xsi:type="dcterms:W3CDTF">2020-02-12T19:03:00Z</dcterms:modified>
</cp:coreProperties>
</file>